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artial-products-in-diagrams"/>
    <w:p>
      <w:pPr>
        <w:pStyle w:val="Heading2"/>
      </w:pPr>
      <w:r>
        <w:t xml:space="preserve">Lesson 2: Partial Products in Diagra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interpret diagrams that can help us find products.</w:t>
      </w:r>
    </w:p>
    <w:bookmarkStart w:id="33" w:name="Xe42f40301855ca2c120d0104bac2043018d09f6"/>
    <w:p>
      <w:pPr>
        <w:pStyle w:val="Heading3"/>
      </w:pPr>
      <w:r>
        <w:t xml:space="preserve">Warm-up: Which One Doesn't Belong: Diagrams to Find Product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1485900" cy="1463040"/>
            <wp:effectExtent b="0" l="0" r="0" t="0"/>
            <wp:docPr descr="Diagram, rectangle partitioned horizontally into 2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7795.9965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27796.0591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27796.149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63040"/>
            <wp:effectExtent b="0" l="0" r="0" t="0"/>
            <wp:docPr descr="Diagram, rectangle partitioned vertically into 2 rectangles. " title="" id="31" name="Picture"/>
            <a:graphic>
              <a:graphicData uri="http://schemas.openxmlformats.org/drawingml/2006/picture">
                <pic:pic>
                  <pic:nvPicPr>
                    <pic:cNvPr descr="/app/tmp/embedder-1671027796.22597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decompose-in-many-ways"/>
    <w:p>
      <w:pPr>
        <w:pStyle w:val="Heading3"/>
      </w:pPr>
      <w:r>
        <w:t xml:space="preserve">2.1: Decompose in Many Way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7796.30269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the value of each product inside the rectangles.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is diagram represents</w:t>
      </w:r>
      <w:r>
        <w:t xml:space="preserve"> 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8" name="Picture"/>
            <a:graphic>
              <a:graphicData uri="http://schemas.openxmlformats.org/drawingml/2006/picture">
                <pic:pic>
                  <pic:nvPicPr>
                    <pic:cNvPr descr="/app/tmp/embedder-1671027796.3612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rite the value of each product inside the rectangles.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bookmarkEnd w:id="40"/>
    <w:bookmarkStart w:id="53" w:name="calculate-in-many-ways"/>
    <w:p>
      <w:pPr>
        <w:pStyle w:val="Heading3"/>
      </w:pPr>
      <w:r>
        <w:t xml:space="preserve">2.2: Calculate in Many Ways</w:t>
      </w:r>
    </w:p>
    <w:p>
      <w:pPr>
        <w:pStyle w:val="FirstParagraph"/>
      </w:pPr>
      <w:r>
        <w:t xml:space="preserve">Here are some different diagrams that represent</w:t>
      </w:r>
      <w:r>
        <w:t xml:space="preserve"> 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 For each diagram, write a multiplication expression inside each rectangle to represent the product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27796.42754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horizontally into 2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27796.49668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into 3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27796.564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one of the diagrams to find the value of</w:t>
      </w:r>
      <w:r>
        <w:t xml:space="preserve"> 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xplain why you chose that diagram to find the produ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17Z</dcterms:created>
  <dcterms:modified xsi:type="dcterms:W3CDTF">2022-12-14T14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32iQseCanFs1YdP5uw0dIUlM8DL0unqCqtUylfQm/hzeecbqwqSLKkxJFG3iBgcvM1KRt9YtPGPIbG6I9+YpQ==</vt:lpwstr>
  </property>
</Properties>
</file>